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A2C81" w14:textId="23DA24C3" w:rsidR="00174F0F" w:rsidRDefault="00174F0F" w:rsidP="00AA01BD">
      <w:pPr>
        <w:pBdr>
          <w:bottom w:val="single" w:sz="12" w:space="1" w:color="auto"/>
        </w:pBdr>
        <w:jc w:val="center"/>
        <w:rPr>
          <w:rFonts w:ascii="Times New Roman" w:hAnsi="Times New Roman" w:cs="Times New Roman"/>
          <w:b/>
          <w:i/>
          <w:noProof/>
          <w:sz w:val="40"/>
          <w:szCs w:val="40"/>
        </w:rPr>
      </w:pPr>
      <w:r w:rsidRPr="00AA01BD">
        <w:rPr>
          <w:rFonts w:ascii="Times New Roman" w:hAnsi="Times New Roman" w:cs="Times New Roman"/>
          <w:b/>
          <w:i/>
          <w:noProof/>
          <w:sz w:val="40"/>
          <w:szCs w:val="40"/>
        </w:rPr>
        <w:drawing>
          <wp:anchor distT="0" distB="0" distL="114300" distR="114300" simplePos="0" relativeHeight="251658240" behindDoc="0" locked="0" layoutInCell="1" allowOverlap="1" wp14:anchorId="2703B306" wp14:editId="53F7AED1">
            <wp:simplePos x="0" y="0"/>
            <wp:positionH relativeFrom="column">
              <wp:posOffset>-85725</wp:posOffset>
            </wp:positionH>
            <wp:positionV relativeFrom="paragraph">
              <wp:posOffset>0</wp:posOffset>
            </wp:positionV>
            <wp:extent cx="7105650" cy="1485900"/>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6-23 at 2.48.40 PM.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105650" cy="1485900"/>
                    </a:xfrm>
                    <a:prstGeom prst="rect">
                      <a:avLst/>
                    </a:prstGeom>
                  </pic:spPr>
                </pic:pic>
              </a:graphicData>
            </a:graphic>
            <wp14:sizeRelH relativeFrom="page">
              <wp14:pctWidth>0</wp14:pctWidth>
            </wp14:sizeRelH>
            <wp14:sizeRelV relativeFrom="page">
              <wp14:pctHeight>0</wp14:pctHeight>
            </wp14:sizeRelV>
          </wp:anchor>
        </w:drawing>
      </w:r>
      <w:r w:rsidR="006E23DD">
        <w:rPr>
          <w:rFonts w:ascii="Times New Roman" w:hAnsi="Times New Roman" w:cs="Times New Roman"/>
          <w:b/>
          <w:bCs/>
          <w:i/>
          <w:iCs/>
          <w:noProof/>
          <w:sz w:val="40"/>
          <w:szCs w:val="40"/>
        </w:rPr>
        <w:t>NEWS RELEASE</w:t>
      </w:r>
    </w:p>
    <w:p w14:paraId="3BBA236F" w14:textId="77777777" w:rsidR="00AA01BD" w:rsidRPr="00AA01BD" w:rsidRDefault="00AA01BD" w:rsidP="00AA01BD">
      <w:pPr>
        <w:pBdr>
          <w:bottom w:val="single" w:sz="12" w:space="1" w:color="auto"/>
        </w:pBdr>
        <w:jc w:val="center"/>
        <w:rPr>
          <w:rFonts w:ascii="Times New Roman" w:hAnsi="Times New Roman" w:cs="Times New Roman"/>
          <w:b/>
          <w:i/>
          <w:noProof/>
          <w:sz w:val="12"/>
          <w:szCs w:val="12"/>
        </w:rPr>
      </w:pPr>
    </w:p>
    <w:p w14:paraId="6EEE399B" w14:textId="77777777" w:rsidR="00AA01BD" w:rsidRDefault="00B87FBF" w:rsidP="00AA01BD">
      <w:pPr>
        <w:jc w:val="center"/>
        <w:rPr>
          <w:rFonts w:ascii="Times New Roman" w:hAnsi="Times New Roman" w:cs="Times New Roman"/>
          <w:noProof/>
          <w:sz w:val="40"/>
          <w:szCs w:val="40"/>
        </w:rPr>
      </w:pPr>
      <w:r>
        <w:rPr>
          <w:rFonts w:ascii="Times New Roman" w:hAnsi="Times New Roman" w:cs="Times New Roman"/>
          <w:noProof/>
        </w:rPr>
        <mc:AlternateContent>
          <mc:Choice Requires="wps">
            <w:drawing>
              <wp:anchor distT="0" distB="0" distL="114300" distR="114300" simplePos="0" relativeHeight="251658242" behindDoc="0" locked="0" layoutInCell="1" allowOverlap="1" wp14:anchorId="5FFA6642" wp14:editId="2431E61E">
                <wp:simplePos x="0" y="0"/>
                <wp:positionH relativeFrom="column">
                  <wp:posOffset>5026025</wp:posOffset>
                </wp:positionH>
                <wp:positionV relativeFrom="paragraph">
                  <wp:posOffset>67945</wp:posOffset>
                </wp:positionV>
                <wp:extent cx="1854200" cy="679450"/>
                <wp:effectExtent l="0" t="0" r="0" b="6350"/>
                <wp:wrapNone/>
                <wp:docPr id="4" name="Text Box 4"/>
                <wp:cNvGraphicFramePr/>
                <a:graphic xmlns:a="http://schemas.openxmlformats.org/drawingml/2006/main">
                  <a:graphicData uri="http://schemas.microsoft.com/office/word/2010/wordprocessingShape">
                    <wps:wsp>
                      <wps:cNvSpPr txBox="1"/>
                      <wps:spPr>
                        <a:xfrm>
                          <a:off x="0" y="0"/>
                          <a:ext cx="1854200" cy="679450"/>
                        </a:xfrm>
                        <a:prstGeom prst="rect">
                          <a:avLst/>
                        </a:prstGeom>
                        <a:solidFill>
                          <a:schemeClr val="lt1"/>
                        </a:solidFill>
                        <a:ln w="6350">
                          <a:noFill/>
                        </a:ln>
                      </wps:spPr>
                      <wps:txbx>
                        <w:txbxContent>
                          <w:p w14:paraId="4E66DDA7" w14:textId="77777777" w:rsidR="00AA01BD" w:rsidRDefault="00AA01BD" w:rsidP="00AA01BD">
                            <w:pPr>
                              <w:jc w:val="right"/>
                              <w:rPr>
                                <w:rFonts w:ascii="Times New Roman" w:hAnsi="Times New Roman" w:cs="Times New Roman"/>
                              </w:rPr>
                            </w:pPr>
                            <w:r>
                              <w:rPr>
                                <w:rFonts w:ascii="Times New Roman" w:hAnsi="Times New Roman" w:cs="Times New Roman"/>
                              </w:rPr>
                              <w:t>Twitter: @GA_DOI</w:t>
                            </w:r>
                          </w:p>
                          <w:p w14:paraId="5B5235DE" w14:textId="77777777" w:rsidR="00AA01BD" w:rsidRDefault="00AA01BD" w:rsidP="00AA01BD">
                            <w:pPr>
                              <w:jc w:val="right"/>
                              <w:rPr>
                                <w:rFonts w:ascii="Times New Roman" w:hAnsi="Times New Roman" w:cs="Times New Roman"/>
                              </w:rPr>
                            </w:pPr>
                            <w:r>
                              <w:rPr>
                                <w:rFonts w:ascii="Times New Roman" w:hAnsi="Times New Roman" w:cs="Times New Roman"/>
                              </w:rPr>
                              <w:t>Facebook: @GeorgiaDOI</w:t>
                            </w:r>
                          </w:p>
                          <w:p w14:paraId="7BE97C8E" w14:textId="77777777" w:rsidR="00AA01BD" w:rsidRPr="008D3EFF" w:rsidRDefault="00AA01BD" w:rsidP="00AA01BD">
                            <w:pPr>
                              <w:jc w:val="right"/>
                              <w:rPr>
                                <w:rFonts w:ascii="Times New Roman" w:hAnsi="Times New Roman" w:cs="Times New Roman"/>
                              </w:rPr>
                            </w:pPr>
                            <w:r>
                              <w:rPr>
                                <w:rFonts w:ascii="Times New Roman" w:hAnsi="Times New Roman" w:cs="Times New Roman"/>
                              </w:rPr>
                              <w:t>Instagram: @GeorgiaDO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FFA6642" id="_x0000_t202" coordsize="21600,21600" o:spt="202" path="m,l,21600r21600,l21600,xe">
                <v:stroke joinstyle="miter"/>
                <v:path gradientshapeok="t" o:connecttype="rect"/>
              </v:shapetype>
              <v:shape id="Text Box 4" o:spid="_x0000_s1026" type="#_x0000_t202" style="position:absolute;left:0;text-align:left;margin-left:395.75pt;margin-top:5.35pt;width:146pt;height:53.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" fillcolor="white [3201]" stroked="f" strokeweight=".5pt">
                <v:textbox>
                  <w:txbxContent>
                    <w:p w14:paraId="4E66DDA7" w14:textId="77777777" w:rsidR="00AA01BD" w:rsidRDefault="00AA01BD" w:rsidP="00AA01BD">
                      <w:pPr>
                        <w:jc w:val="right"/>
                        <w:rPr>
                          <w:rFonts w:ascii="Times New Roman" w:hAnsi="Times New Roman" w:cs="Times New Roman"/>
                        </w:rPr>
                      </w:pPr>
                      <w:r>
                        <w:rPr>
                          <w:rFonts w:ascii="Times New Roman" w:hAnsi="Times New Roman" w:cs="Times New Roman"/>
                        </w:rPr>
                        <w:t>Twitter: @GA_DOI</w:t>
                      </w:r>
                    </w:p>
                    <w:p w14:paraId="5B5235DE" w14:textId="77777777" w:rsidR="00AA01BD" w:rsidRDefault="00AA01BD" w:rsidP="00AA01BD">
                      <w:pPr>
                        <w:jc w:val="right"/>
                        <w:rPr>
                          <w:rFonts w:ascii="Times New Roman" w:hAnsi="Times New Roman" w:cs="Times New Roman"/>
                        </w:rPr>
                      </w:pPr>
                      <w:r>
                        <w:rPr>
                          <w:rFonts w:ascii="Times New Roman" w:hAnsi="Times New Roman" w:cs="Times New Roman"/>
                        </w:rPr>
                        <w:t>Facebook: @GeorgiaDOI</w:t>
                      </w:r>
                    </w:p>
                    <w:p w14:paraId="7BE97C8E" w14:textId="77777777" w:rsidR="00AA01BD" w:rsidRPr="008D3EFF" w:rsidRDefault="00AA01BD" w:rsidP="00AA01BD">
                      <w:pPr>
                        <w:jc w:val="right"/>
                        <w:rPr>
                          <w:rFonts w:ascii="Times New Roman" w:hAnsi="Times New Roman" w:cs="Times New Roman"/>
                        </w:rPr>
                      </w:pPr>
                      <w:r>
                        <w:rPr>
                          <w:rFonts w:ascii="Times New Roman" w:hAnsi="Times New Roman" w:cs="Times New Roman"/>
                        </w:rPr>
                        <w:t>Instagram: @GeorgiaDOI</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58241" behindDoc="0" locked="0" layoutInCell="1" allowOverlap="1" wp14:anchorId="2955D535" wp14:editId="5CE11098">
                <wp:simplePos x="0" y="0"/>
                <wp:positionH relativeFrom="column">
                  <wp:posOffset>0</wp:posOffset>
                </wp:positionH>
                <wp:positionV relativeFrom="paragraph">
                  <wp:posOffset>62865</wp:posOffset>
                </wp:positionV>
                <wp:extent cx="2848131" cy="6731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848131" cy="673100"/>
                        </a:xfrm>
                        <a:prstGeom prst="rect">
                          <a:avLst/>
                        </a:prstGeom>
                        <a:solidFill>
                          <a:schemeClr val="lt1"/>
                        </a:solidFill>
                        <a:ln w="6350">
                          <a:noFill/>
                        </a:ln>
                      </wps:spPr>
                      <wps:txbx>
                        <w:txbxContent>
                          <w:p w14:paraId="3D8B4CBF" w14:textId="77777777" w:rsidR="00AA01BD" w:rsidRPr="00C0606F" w:rsidRDefault="00AA01BD" w:rsidP="00AA01BD">
                            <w:pPr>
                              <w:rPr>
                                <w:rFonts w:ascii="Times New Roman" w:hAnsi="Times New Roman" w:cs="Times New Roman"/>
                                <w:b/>
                                <w:bCs/>
                              </w:rPr>
                            </w:pPr>
                            <w:r w:rsidRPr="00C0606F">
                              <w:rPr>
                                <w:rFonts w:ascii="Times New Roman" w:hAnsi="Times New Roman" w:cs="Times New Roman"/>
                                <w:b/>
                                <w:bCs/>
                              </w:rPr>
                              <w:t>For Immediate Release</w:t>
                            </w:r>
                          </w:p>
                          <w:p w14:paraId="240C0F75" w14:textId="7B858F32" w:rsidR="00AA01BD" w:rsidRPr="00C0606F" w:rsidRDefault="00AA01BD" w:rsidP="00AA01BD">
                            <w:pPr>
                              <w:rPr>
                                <w:rFonts w:ascii="Times New Roman" w:hAnsi="Times New Roman" w:cs="Times New Roman"/>
                                <w:b/>
                                <w:bCs/>
                              </w:rPr>
                            </w:pPr>
                            <w:r w:rsidRPr="00C0606F">
                              <w:rPr>
                                <w:rFonts w:ascii="Times New Roman" w:hAnsi="Times New Roman" w:cs="Times New Roman"/>
                                <w:b/>
                                <w:bCs/>
                              </w:rPr>
                              <w:fldChar w:fldCharType="begin"/>
                            </w:r>
                            <w:r w:rsidRPr="00C0606F">
                              <w:rPr>
                                <w:rFonts w:ascii="Times New Roman" w:hAnsi="Times New Roman" w:cs="Times New Roman"/>
                                <w:b/>
                                <w:bCs/>
                              </w:rPr>
                              <w:instrText xml:space="preserve"> DATE \@ "MMMM d, yyyy" </w:instrText>
                            </w:r>
                            <w:r w:rsidRPr="00C0606F">
                              <w:rPr>
                                <w:rFonts w:ascii="Times New Roman" w:hAnsi="Times New Roman" w:cs="Times New Roman"/>
                                <w:b/>
                                <w:bCs/>
                              </w:rPr>
                              <w:fldChar w:fldCharType="separate"/>
                            </w:r>
                            <w:r w:rsidR="008F3E46">
                              <w:rPr>
                                <w:rFonts w:ascii="Times New Roman" w:hAnsi="Times New Roman" w:cs="Times New Roman"/>
                                <w:b/>
                                <w:bCs/>
                                <w:noProof/>
                              </w:rPr>
                              <w:t>July 22, 2022</w:t>
                            </w:r>
                            <w:r w:rsidRPr="00C0606F">
                              <w:rPr>
                                <w:rFonts w:ascii="Times New Roman" w:hAnsi="Times New Roman" w:cs="Times New Roman"/>
                                <w:b/>
                                <w:bCs/>
                              </w:rPr>
                              <w:fldChar w:fldCharType="end"/>
                            </w:r>
                          </w:p>
                          <w:p w14:paraId="7DB9CDB2" w14:textId="77777777" w:rsidR="00AA01BD" w:rsidRPr="008D3EFF" w:rsidRDefault="00C0606F" w:rsidP="00AA01BD">
                            <w:pPr>
                              <w:rPr>
                                <w:rFonts w:ascii="Times New Roman" w:hAnsi="Times New Roman" w:cs="Times New Roman"/>
                              </w:rPr>
                            </w:pPr>
                            <w:r>
                              <w:rPr>
                                <w:rFonts w:ascii="Times New Roman" w:hAnsi="Times New Roman" w:cs="Times New Roman"/>
                              </w:rPr>
                              <w:t xml:space="preserve">Contact: </w:t>
                            </w:r>
                            <w:r w:rsidR="00AA01BD">
                              <w:rPr>
                                <w:rFonts w:ascii="Times New Roman" w:hAnsi="Times New Roman" w:cs="Times New Roman"/>
                              </w:rPr>
                              <w:t>Weston Burleson, 404-232-138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5D535" id="Text Box 3" o:spid="_x0000_s1027" type="#_x0000_t202" style="position:absolute;left:0;text-align:left;margin-left:0;margin-top:4.95pt;width:224.25pt;height:5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" fillcolor="white [3201]" stroked="f" strokeweight=".5pt">
                <v:textbox>
                  <w:txbxContent>
                    <w:p w14:paraId="3D8B4CBF" w14:textId="77777777" w:rsidR="00AA01BD" w:rsidRPr="00C0606F" w:rsidRDefault="00AA01BD" w:rsidP="00AA01BD">
                      <w:pPr>
                        <w:rPr>
                          <w:rFonts w:ascii="Times New Roman" w:hAnsi="Times New Roman" w:cs="Times New Roman"/>
                          <w:b/>
                          <w:bCs/>
                        </w:rPr>
                      </w:pPr>
                      <w:r w:rsidRPr="00C0606F">
                        <w:rPr>
                          <w:rFonts w:ascii="Times New Roman" w:hAnsi="Times New Roman" w:cs="Times New Roman"/>
                          <w:b/>
                          <w:bCs/>
                        </w:rPr>
                        <w:t>For Immediate Release</w:t>
                      </w:r>
                    </w:p>
                    <w:p w14:paraId="240C0F75" w14:textId="7B858F32" w:rsidR="00AA01BD" w:rsidRPr="00C0606F" w:rsidRDefault="00AA01BD" w:rsidP="00AA01BD">
                      <w:pPr>
                        <w:rPr>
                          <w:rFonts w:ascii="Times New Roman" w:hAnsi="Times New Roman" w:cs="Times New Roman"/>
                          <w:b/>
                          <w:bCs/>
                        </w:rPr>
                      </w:pPr>
                      <w:r w:rsidRPr="00C0606F">
                        <w:rPr>
                          <w:rFonts w:ascii="Times New Roman" w:hAnsi="Times New Roman" w:cs="Times New Roman"/>
                          <w:b/>
                          <w:bCs/>
                        </w:rPr>
                        <w:fldChar w:fldCharType="begin"/>
                      </w:r>
                      <w:r w:rsidRPr="00C0606F">
                        <w:rPr>
                          <w:rFonts w:ascii="Times New Roman" w:hAnsi="Times New Roman" w:cs="Times New Roman"/>
                          <w:b/>
                          <w:bCs/>
                        </w:rPr>
                        <w:instrText xml:space="preserve"> DATE \@ "MMMM d, yyyy" </w:instrText>
                      </w:r>
                      <w:r w:rsidRPr="00C0606F">
                        <w:rPr>
                          <w:rFonts w:ascii="Times New Roman" w:hAnsi="Times New Roman" w:cs="Times New Roman"/>
                          <w:b/>
                          <w:bCs/>
                        </w:rPr>
                        <w:fldChar w:fldCharType="separate"/>
                      </w:r>
                      <w:r w:rsidR="008F3E46">
                        <w:rPr>
                          <w:rFonts w:ascii="Times New Roman" w:hAnsi="Times New Roman" w:cs="Times New Roman"/>
                          <w:b/>
                          <w:bCs/>
                          <w:noProof/>
                        </w:rPr>
                        <w:t>July 22, 2022</w:t>
                      </w:r>
                      <w:r w:rsidRPr="00C0606F">
                        <w:rPr>
                          <w:rFonts w:ascii="Times New Roman" w:hAnsi="Times New Roman" w:cs="Times New Roman"/>
                          <w:b/>
                          <w:bCs/>
                        </w:rPr>
                        <w:fldChar w:fldCharType="end"/>
                      </w:r>
                    </w:p>
                    <w:p w14:paraId="7DB9CDB2" w14:textId="77777777" w:rsidR="00AA01BD" w:rsidRPr="008D3EFF" w:rsidRDefault="00C0606F" w:rsidP="00AA01BD">
                      <w:pPr>
                        <w:rPr>
                          <w:rFonts w:ascii="Times New Roman" w:hAnsi="Times New Roman" w:cs="Times New Roman"/>
                        </w:rPr>
                      </w:pPr>
                      <w:r>
                        <w:rPr>
                          <w:rFonts w:ascii="Times New Roman" w:hAnsi="Times New Roman" w:cs="Times New Roman"/>
                        </w:rPr>
                        <w:t xml:space="preserve">Contact: </w:t>
                      </w:r>
                      <w:r w:rsidR="00AA01BD">
                        <w:rPr>
                          <w:rFonts w:ascii="Times New Roman" w:hAnsi="Times New Roman" w:cs="Times New Roman"/>
                        </w:rPr>
                        <w:t>Weston Burleson, 404-232-1388</w:t>
                      </w:r>
                    </w:p>
                  </w:txbxContent>
                </v:textbox>
              </v:shape>
            </w:pict>
          </mc:Fallback>
        </mc:AlternateContent>
      </w:r>
    </w:p>
    <w:p w14:paraId="4424D8CF" w14:textId="77777777" w:rsidR="00AA01BD" w:rsidRPr="00AA01BD" w:rsidRDefault="00AA01BD" w:rsidP="00AA01BD">
      <w:pPr>
        <w:rPr>
          <w:rFonts w:ascii="Times New Roman" w:hAnsi="Times New Roman" w:cs="Times New Roman"/>
          <w:sz w:val="40"/>
          <w:szCs w:val="40"/>
        </w:rPr>
      </w:pPr>
    </w:p>
    <w:p w14:paraId="32E6B2DC" w14:textId="68F09015" w:rsidR="009249C5" w:rsidRDefault="009249C5" w:rsidP="00AA01BD">
      <w:pPr>
        <w:rPr>
          <w:rFonts w:ascii="Times New Roman" w:hAnsi="Times New Roman" w:cs="Times New Roman"/>
          <w:sz w:val="40"/>
          <w:szCs w:val="40"/>
        </w:rPr>
      </w:pPr>
      <w:r>
        <w:rPr>
          <w:rFonts w:ascii="Times New Roman" w:hAnsi="Times New Roman" w:cs="Times New Roman"/>
          <w:sz w:val="40"/>
          <w:szCs w:val="40"/>
        </w:rPr>
        <w:tab/>
      </w:r>
    </w:p>
    <w:p w14:paraId="6FD4700F" w14:textId="562F61EE" w:rsidR="009249C5" w:rsidRPr="003856BA" w:rsidRDefault="009249C5" w:rsidP="009249C5">
      <w:pPr>
        <w:jc w:val="center"/>
        <w:rPr>
          <w:rFonts w:ascii="Times New Roman" w:hAnsi="Times New Roman" w:cs="Times New Roman"/>
          <w:b/>
          <w:bCs/>
          <w:sz w:val="36"/>
          <w:szCs w:val="36"/>
        </w:rPr>
      </w:pPr>
      <w:r w:rsidRPr="003856BA">
        <w:rPr>
          <w:rFonts w:ascii="Times New Roman" w:hAnsi="Times New Roman" w:cs="Times New Roman"/>
          <w:b/>
          <w:bCs/>
          <w:sz w:val="36"/>
          <w:szCs w:val="36"/>
        </w:rPr>
        <w:t>COMMISSIONER KING ASKS FOR HELP IDENTIFYING VEHICLE INVOLVED IN JESUP ARSON INVESTIGATION</w:t>
      </w:r>
    </w:p>
    <w:p w14:paraId="2BAA53B9" w14:textId="77777777" w:rsidR="00AA01BD" w:rsidRPr="003856BA" w:rsidRDefault="00AA01BD" w:rsidP="006B37A3">
      <w:pPr>
        <w:jc w:val="center"/>
        <w:rPr>
          <w:rFonts w:ascii="Times New Roman" w:hAnsi="Times New Roman" w:cs="Times New Roman"/>
          <w:b/>
          <w:bCs/>
        </w:rPr>
      </w:pPr>
    </w:p>
    <w:p w14:paraId="3EF8B0E3" w14:textId="4A746137" w:rsidR="009F2988" w:rsidRDefault="00AA01BD" w:rsidP="006B61DA">
      <w:pPr>
        <w:spacing w:line="20" w:lineRule="atLeast"/>
        <w:rPr>
          <w:rFonts w:ascii="Times New Roman" w:hAnsi="Times New Roman" w:cs="Times New Roman"/>
          <w:color w:val="000000" w:themeColor="text1"/>
        </w:rPr>
      </w:pPr>
      <w:r w:rsidRPr="000C62F5">
        <w:rPr>
          <w:rFonts w:ascii="Times New Roman" w:hAnsi="Times New Roman" w:cs="Times New Roman"/>
          <w:b/>
          <w:color w:val="000000" w:themeColor="text1"/>
        </w:rPr>
        <w:t>ATLANTA –</w:t>
      </w:r>
      <w:r w:rsidR="00915C4F">
        <w:rPr>
          <w:rFonts w:ascii="Times New Roman" w:hAnsi="Times New Roman" w:cs="Times New Roman"/>
          <w:color w:val="000000" w:themeColor="text1"/>
        </w:rPr>
        <w:t xml:space="preserve"> </w:t>
      </w:r>
      <w:r w:rsidR="002313FC">
        <w:rPr>
          <w:rFonts w:ascii="Times New Roman" w:hAnsi="Times New Roman" w:cs="Times New Roman"/>
          <w:color w:val="000000" w:themeColor="text1"/>
        </w:rPr>
        <w:t xml:space="preserve">Insurance and Safety Fire Commissioner John F. King </w:t>
      </w:r>
      <w:r w:rsidR="00E672A1">
        <w:rPr>
          <w:rFonts w:ascii="Times New Roman" w:hAnsi="Times New Roman" w:cs="Times New Roman"/>
          <w:color w:val="000000" w:themeColor="text1"/>
        </w:rPr>
        <w:t xml:space="preserve">is asking for help identifying </w:t>
      </w:r>
      <w:r w:rsidR="003E6789">
        <w:rPr>
          <w:rFonts w:ascii="Times New Roman" w:hAnsi="Times New Roman" w:cs="Times New Roman"/>
          <w:color w:val="000000" w:themeColor="text1"/>
        </w:rPr>
        <w:t xml:space="preserve">the owner of a vehicle involved in </w:t>
      </w:r>
      <w:r w:rsidR="002C5E1F">
        <w:rPr>
          <w:rFonts w:ascii="Times New Roman" w:hAnsi="Times New Roman" w:cs="Times New Roman"/>
          <w:color w:val="000000" w:themeColor="text1"/>
        </w:rPr>
        <w:t>a Jesup Arson Investigation.</w:t>
      </w:r>
    </w:p>
    <w:p w14:paraId="6DC25258" w14:textId="52DDF23A" w:rsidR="009249C5" w:rsidRDefault="009249C5" w:rsidP="006B61DA">
      <w:pPr>
        <w:spacing w:line="20" w:lineRule="atLeast"/>
        <w:rPr>
          <w:rFonts w:ascii="Times New Roman" w:hAnsi="Times New Roman" w:cs="Times New Roman"/>
          <w:color w:val="000000" w:themeColor="text1"/>
        </w:rPr>
      </w:pPr>
    </w:p>
    <w:p w14:paraId="27A28971" w14:textId="41857BF2" w:rsidR="009249C5" w:rsidRDefault="0076731E" w:rsidP="006B61DA">
      <w:pPr>
        <w:spacing w:line="20" w:lineRule="atLeast"/>
        <w:rPr>
          <w:rFonts w:ascii="Times New Roman" w:hAnsi="Times New Roman" w:cs="Times New Roman"/>
          <w:color w:val="000000" w:themeColor="text1"/>
        </w:rPr>
      </w:pPr>
      <w:r>
        <w:rPr>
          <w:rFonts w:ascii="Times New Roman" w:hAnsi="Times New Roman" w:cs="Times New Roman"/>
          <w:color w:val="000000" w:themeColor="text1"/>
        </w:rPr>
        <w:t xml:space="preserve">At approximately 3:25 </w:t>
      </w:r>
      <w:r w:rsidR="00F16602">
        <w:rPr>
          <w:rFonts w:ascii="Times New Roman" w:hAnsi="Times New Roman" w:cs="Times New Roman"/>
          <w:color w:val="000000" w:themeColor="text1"/>
        </w:rPr>
        <w:t>a.m. on Saturday, July 9</w:t>
      </w:r>
      <w:r w:rsidR="00F16602" w:rsidRPr="00F16602">
        <w:rPr>
          <w:rFonts w:ascii="Times New Roman" w:hAnsi="Times New Roman" w:cs="Times New Roman"/>
          <w:color w:val="000000" w:themeColor="text1"/>
          <w:vertAlign w:val="superscript"/>
        </w:rPr>
        <w:t>th</w:t>
      </w:r>
      <w:r w:rsidR="00F16602">
        <w:rPr>
          <w:rFonts w:ascii="Times New Roman" w:hAnsi="Times New Roman" w:cs="Times New Roman"/>
          <w:color w:val="000000" w:themeColor="text1"/>
        </w:rPr>
        <w:t xml:space="preserve">, </w:t>
      </w:r>
      <w:r w:rsidR="00F512FD">
        <w:rPr>
          <w:rFonts w:ascii="Times New Roman" w:hAnsi="Times New Roman" w:cs="Times New Roman"/>
          <w:color w:val="000000" w:themeColor="text1"/>
        </w:rPr>
        <w:t xml:space="preserve">a </w:t>
      </w:r>
      <w:r w:rsidR="002C0EC4">
        <w:rPr>
          <w:rFonts w:ascii="Times New Roman" w:hAnsi="Times New Roman" w:cs="Times New Roman"/>
          <w:color w:val="000000" w:themeColor="text1"/>
        </w:rPr>
        <w:t xml:space="preserve">vehicle was </w:t>
      </w:r>
      <w:r w:rsidR="001D15B9">
        <w:rPr>
          <w:rFonts w:ascii="Times New Roman" w:hAnsi="Times New Roman" w:cs="Times New Roman"/>
          <w:color w:val="000000" w:themeColor="text1"/>
        </w:rPr>
        <w:t>seen</w:t>
      </w:r>
      <w:r w:rsidR="002C0EC4">
        <w:rPr>
          <w:rFonts w:ascii="Times New Roman" w:hAnsi="Times New Roman" w:cs="Times New Roman"/>
          <w:color w:val="000000" w:themeColor="text1"/>
        </w:rPr>
        <w:t xml:space="preserve"> driving past an active fire inside of the Harris Real Estate</w:t>
      </w:r>
      <w:r w:rsidR="001F2CBC">
        <w:rPr>
          <w:rFonts w:ascii="Times New Roman" w:hAnsi="Times New Roman" w:cs="Times New Roman"/>
          <w:color w:val="000000" w:themeColor="text1"/>
        </w:rPr>
        <w:t xml:space="preserve"> building</w:t>
      </w:r>
      <w:r w:rsidR="00376993">
        <w:rPr>
          <w:rFonts w:ascii="Times New Roman" w:hAnsi="Times New Roman" w:cs="Times New Roman"/>
          <w:color w:val="000000" w:themeColor="text1"/>
        </w:rPr>
        <w:t>.</w:t>
      </w:r>
      <w:r w:rsidR="00B50FC4">
        <w:rPr>
          <w:rFonts w:ascii="Times New Roman" w:hAnsi="Times New Roman" w:cs="Times New Roman"/>
          <w:color w:val="000000" w:themeColor="text1"/>
        </w:rPr>
        <w:t xml:space="preserve"> The vehicle is believed to be a 2019-2021 Toyota Rav 4, either gray or silver in color.</w:t>
      </w:r>
    </w:p>
    <w:p w14:paraId="4C3844B5" w14:textId="25B0BA1C" w:rsidR="00376993" w:rsidRDefault="00376993" w:rsidP="006B61DA">
      <w:pPr>
        <w:spacing w:line="20" w:lineRule="atLeast"/>
        <w:rPr>
          <w:rFonts w:ascii="Times New Roman" w:hAnsi="Times New Roman" w:cs="Times New Roman"/>
          <w:color w:val="000000" w:themeColor="text1"/>
        </w:rPr>
      </w:pPr>
    </w:p>
    <w:p w14:paraId="07E07C4C" w14:textId="5E478C51" w:rsidR="00376993" w:rsidRDefault="006D01A6" w:rsidP="006B61DA">
      <w:pPr>
        <w:spacing w:line="20" w:lineRule="atLeast"/>
        <w:rPr>
          <w:rFonts w:ascii="Times New Roman" w:hAnsi="Times New Roman" w:cs="Times New Roman"/>
          <w:color w:val="000000" w:themeColor="text1"/>
        </w:rPr>
      </w:pPr>
      <w:r>
        <w:rPr>
          <w:rFonts w:ascii="Times New Roman" w:hAnsi="Times New Roman" w:cs="Times New Roman"/>
          <w:color w:val="000000" w:themeColor="text1"/>
        </w:rPr>
        <w:t>“</w:t>
      </w:r>
      <w:r w:rsidR="001E5D0B">
        <w:rPr>
          <w:rFonts w:ascii="Times New Roman" w:hAnsi="Times New Roman" w:cs="Times New Roman"/>
          <w:color w:val="000000" w:themeColor="text1"/>
        </w:rPr>
        <w:t>The</w:t>
      </w:r>
      <w:r>
        <w:rPr>
          <w:rFonts w:ascii="Times New Roman" w:hAnsi="Times New Roman" w:cs="Times New Roman"/>
          <w:color w:val="000000" w:themeColor="text1"/>
        </w:rPr>
        <w:t xml:space="preserve"> vehicle is seen driving slowly by 141 East Cherry Street a total of three times before leaving the scene,” said Commissioner King. “</w:t>
      </w:r>
      <w:r w:rsidR="00B466FF">
        <w:rPr>
          <w:rFonts w:ascii="Times New Roman" w:hAnsi="Times New Roman" w:cs="Times New Roman"/>
          <w:color w:val="000000" w:themeColor="text1"/>
        </w:rPr>
        <w:t>We are asking anyone with information</w:t>
      </w:r>
      <w:r w:rsidR="001E6928">
        <w:rPr>
          <w:rFonts w:ascii="Times New Roman" w:hAnsi="Times New Roman" w:cs="Times New Roman"/>
          <w:color w:val="000000" w:themeColor="text1"/>
        </w:rPr>
        <w:t xml:space="preserve"> on the owner of this vehicle </w:t>
      </w:r>
      <w:r w:rsidR="00B466FF">
        <w:rPr>
          <w:rFonts w:ascii="Times New Roman" w:hAnsi="Times New Roman" w:cs="Times New Roman"/>
          <w:color w:val="000000" w:themeColor="text1"/>
        </w:rPr>
        <w:t xml:space="preserve">to contact the Georgia Arson Control Board at </w:t>
      </w:r>
      <w:r w:rsidR="00B466FF" w:rsidRPr="008A7826">
        <w:rPr>
          <w:rFonts w:ascii="Times New Roman" w:hAnsi="Times New Roman" w:cs="Times New Roman"/>
          <w:color w:val="000000" w:themeColor="text1"/>
        </w:rPr>
        <w:t>1-800-282-5804</w:t>
      </w:r>
      <w:r w:rsidR="00B466FF">
        <w:rPr>
          <w:rFonts w:ascii="Times New Roman" w:hAnsi="Times New Roman" w:cs="Times New Roman"/>
          <w:color w:val="000000" w:themeColor="text1"/>
        </w:rPr>
        <w:t>.”</w:t>
      </w:r>
    </w:p>
    <w:p w14:paraId="49039201" w14:textId="7CE68E6B" w:rsidR="00B65F5E" w:rsidRDefault="00B65F5E" w:rsidP="00B50FC4">
      <w:pPr>
        <w:spacing w:line="20" w:lineRule="atLeast"/>
        <w:rPr>
          <w:rFonts w:ascii="Times New Roman" w:hAnsi="Times New Roman" w:cs="Times New Roman"/>
          <w:color w:val="000000" w:themeColor="text1"/>
        </w:rPr>
      </w:pPr>
    </w:p>
    <w:p w14:paraId="0CD07C2B" w14:textId="33F28BBE" w:rsidR="006B4520" w:rsidRDefault="00617695" w:rsidP="00B50FC4">
      <w:pPr>
        <w:spacing w:line="20" w:lineRule="atLeast"/>
        <w:rPr>
          <w:rFonts w:ascii="Times New Roman" w:hAnsi="Times New Roman" w:cs="Times New Roman"/>
          <w:color w:val="000000" w:themeColor="text1"/>
        </w:rPr>
      </w:pPr>
      <w:r>
        <w:rPr>
          <w:noProof/>
        </w:rPr>
        <w:drawing>
          <wp:anchor distT="0" distB="0" distL="114300" distR="114300" simplePos="0" relativeHeight="251659266" behindDoc="1" locked="0" layoutInCell="1" allowOverlap="1" wp14:anchorId="277338CC" wp14:editId="7AE7CF03">
            <wp:simplePos x="0" y="0"/>
            <wp:positionH relativeFrom="margin">
              <wp:align>center</wp:align>
            </wp:positionH>
            <wp:positionV relativeFrom="paragraph">
              <wp:posOffset>8255</wp:posOffset>
            </wp:positionV>
            <wp:extent cx="3419475" cy="2692075"/>
            <wp:effectExtent l="0" t="0" r="0" b="0"/>
            <wp:wrapNone/>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5">
                      <a:extLst>
                        <a:ext uri="{28A0092B-C50C-407E-A947-70E740481C1C}">
                          <a14:useLocalDpi xmlns:a14="http://schemas.microsoft.com/office/drawing/2010/main" val="0"/>
                        </a:ext>
                      </a:extLst>
                    </a:blip>
                    <a:srcRect l="55342" t="14435" r="13782" b="41120"/>
                    <a:stretch/>
                  </pic:blipFill>
                  <pic:spPr bwMode="auto">
                    <a:xfrm>
                      <a:off x="0" y="0"/>
                      <a:ext cx="3419475" cy="2692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837DF0" w14:textId="59B4C169" w:rsidR="006B4520" w:rsidRDefault="006B4520" w:rsidP="00B50FC4">
      <w:pPr>
        <w:spacing w:line="20" w:lineRule="atLeast"/>
        <w:rPr>
          <w:rFonts w:ascii="Times New Roman" w:hAnsi="Times New Roman" w:cs="Times New Roman"/>
          <w:color w:val="000000" w:themeColor="text1"/>
        </w:rPr>
      </w:pPr>
    </w:p>
    <w:p w14:paraId="1591CAF9" w14:textId="68C2820F" w:rsidR="006B4520" w:rsidRDefault="006B4520" w:rsidP="00B50FC4">
      <w:pPr>
        <w:spacing w:line="20" w:lineRule="atLeast"/>
        <w:rPr>
          <w:rFonts w:ascii="Times New Roman" w:hAnsi="Times New Roman" w:cs="Times New Roman"/>
          <w:color w:val="000000" w:themeColor="text1"/>
        </w:rPr>
      </w:pPr>
    </w:p>
    <w:p w14:paraId="30B21023" w14:textId="081D0F5B" w:rsidR="006B4520" w:rsidRDefault="006B4520" w:rsidP="00B50FC4">
      <w:pPr>
        <w:spacing w:line="20" w:lineRule="atLeast"/>
        <w:rPr>
          <w:rFonts w:ascii="Times New Roman" w:hAnsi="Times New Roman" w:cs="Times New Roman"/>
          <w:color w:val="000000" w:themeColor="text1"/>
        </w:rPr>
      </w:pPr>
    </w:p>
    <w:p w14:paraId="3D43168A" w14:textId="51C48F69" w:rsidR="006B4520" w:rsidRDefault="006B4520" w:rsidP="00B50FC4">
      <w:pPr>
        <w:spacing w:line="20" w:lineRule="atLeast"/>
        <w:rPr>
          <w:rFonts w:ascii="Times New Roman" w:hAnsi="Times New Roman" w:cs="Times New Roman"/>
          <w:color w:val="000000" w:themeColor="text1"/>
        </w:rPr>
      </w:pPr>
    </w:p>
    <w:p w14:paraId="7CBEA2D5" w14:textId="3879B09A" w:rsidR="006B4520" w:rsidRDefault="006B4520" w:rsidP="00B50FC4">
      <w:pPr>
        <w:spacing w:line="20" w:lineRule="atLeast"/>
        <w:rPr>
          <w:rFonts w:ascii="Times New Roman" w:hAnsi="Times New Roman" w:cs="Times New Roman"/>
          <w:color w:val="000000" w:themeColor="text1"/>
        </w:rPr>
      </w:pPr>
    </w:p>
    <w:p w14:paraId="2F78DB17" w14:textId="4A79BE59" w:rsidR="006B4520" w:rsidRDefault="006B4520" w:rsidP="00B50FC4">
      <w:pPr>
        <w:spacing w:line="20" w:lineRule="atLeast"/>
        <w:rPr>
          <w:rFonts w:ascii="Times New Roman" w:hAnsi="Times New Roman" w:cs="Times New Roman"/>
          <w:color w:val="000000" w:themeColor="text1"/>
        </w:rPr>
      </w:pPr>
    </w:p>
    <w:p w14:paraId="3B8830A1" w14:textId="72BE5139" w:rsidR="006B4520" w:rsidRDefault="006B4520" w:rsidP="00B50FC4">
      <w:pPr>
        <w:spacing w:line="20" w:lineRule="atLeast"/>
        <w:rPr>
          <w:rFonts w:ascii="Times New Roman" w:hAnsi="Times New Roman" w:cs="Times New Roman"/>
          <w:color w:val="000000" w:themeColor="text1"/>
        </w:rPr>
      </w:pPr>
    </w:p>
    <w:p w14:paraId="0A3EF584" w14:textId="2C5D7B88" w:rsidR="006B4520" w:rsidRDefault="006B4520" w:rsidP="00B50FC4">
      <w:pPr>
        <w:spacing w:line="20" w:lineRule="atLeast"/>
        <w:rPr>
          <w:rFonts w:ascii="Times New Roman" w:hAnsi="Times New Roman" w:cs="Times New Roman"/>
          <w:color w:val="000000" w:themeColor="text1"/>
        </w:rPr>
      </w:pPr>
    </w:p>
    <w:p w14:paraId="1958DB30" w14:textId="77777777" w:rsidR="006B4520" w:rsidRPr="001B7542" w:rsidRDefault="006B4520" w:rsidP="00B50FC4">
      <w:pPr>
        <w:spacing w:line="20" w:lineRule="atLeast"/>
        <w:rPr>
          <w:rFonts w:ascii="Times New Roman" w:hAnsi="Times New Roman" w:cs="Times New Roman"/>
          <w:color w:val="000000" w:themeColor="text1"/>
        </w:rPr>
      </w:pPr>
    </w:p>
    <w:p w14:paraId="7F8574F6" w14:textId="77777777" w:rsidR="00417FF1" w:rsidRDefault="00417FF1" w:rsidP="006B37A3">
      <w:pPr>
        <w:pStyle w:val="BodyText"/>
        <w:jc w:val="center"/>
        <w:rPr>
          <w:bCs/>
          <w:i/>
          <w:iCs/>
        </w:rPr>
      </w:pPr>
    </w:p>
    <w:p w14:paraId="1776D8D3" w14:textId="77777777" w:rsidR="00417FF1" w:rsidRDefault="00417FF1" w:rsidP="006B37A3">
      <w:pPr>
        <w:pStyle w:val="BodyText"/>
        <w:jc w:val="center"/>
        <w:rPr>
          <w:bCs/>
          <w:i/>
          <w:iCs/>
        </w:rPr>
      </w:pPr>
    </w:p>
    <w:p w14:paraId="5FF9C757" w14:textId="77777777" w:rsidR="00417FF1" w:rsidRDefault="00417FF1" w:rsidP="006B37A3">
      <w:pPr>
        <w:pStyle w:val="BodyText"/>
        <w:jc w:val="center"/>
        <w:rPr>
          <w:bCs/>
          <w:i/>
          <w:iCs/>
        </w:rPr>
      </w:pPr>
    </w:p>
    <w:p w14:paraId="0975E39D" w14:textId="77777777" w:rsidR="00417FF1" w:rsidRDefault="00417FF1" w:rsidP="006B37A3">
      <w:pPr>
        <w:pStyle w:val="BodyText"/>
        <w:jc w:val="center"/>
        <w:rPr>
          <w:bCs/>
          <w:i/>
          <w:iCs/>
        </w:rPr>
      </w:pPr>
    </w:p>
    <w:p w14:paraId="2A0BEBC6" w14:textId="77777777" w:rsidR="00417FF1" w:rsidRDefault="00417FF1" w:rsidP="006B37A3">
      <w:pPr>
        <w:pStyle w:val="BodyText"/>
        <w:jc w:val="center"/>
        <w:rPr>
          <w:bCs/>
          <w:i/>
          <w:iCs/>
        </w:rPr>
      </w:pPr>
    </w:p>
    <w:p w14:paraId="58ECC0BE" w14:textId="77777777" w:rsidR="00617695" w:rsidRDefault="00617695" w:rsidP="006B37A3">
      <w:pPr>
        <w:pStyle w:val="BodyText"/>
        <w:jc w:val="center"/>
        <w:rPr>
          <w:bCs/>
          <w:i/>
          <w:iCs/>
        </w:rPr>
      </w:pPr>
    </w:p>
    <w:p w14:paraId="3EFB3A5E" w14:textId="2631A0A6" w:rsidR="00AA01BD" w:rsidRPr="000C62F5" w:rsidRDefault="00AA01BD" w:rsidP="006B37A3">
      <w:pPr>
        <w:pStyle w:val="BodyText"/>
        <w:jc w:val="center"/>
        <w:rPr>
          <w:bCs/>
          <w:i/>
          <w:iCs/>
        </w:rPr>
      </w:pPr>
      <w:r w:rsidRPr="000C62F5">
        <w:rPr>
          <w:bCs/>
          <w:i/>
          <w:iCs/>
        </w:rPr>
        <w:t>###</w:t>
      </w:r>
    </w:p>
    <w:p w14:paraId="46FB0536" w14:textId="77777777" w:rsidR="002E1CD1" w:rsidRPr="00D30AAA" w:rsidRDefault="00AA01BD" w:rsidP="00F75BC0">
      <w:pPr>
        <w:spacing w:line="20" w:lineRule="atLeast"/>
        <w:jc w:val="center"/>
        <w:rPr>
          <w:rFonts w:ascii="Times New Roman" w:hAnsi="Times New Roman" w:cs="Times New Roman"/>
          <w:i/>
          <w:iCs/>
          <w:color w:val="000000" w:themeColor="text1"/>
        </w:rPr>
      </w:pPr>
      <w:r w:rsidRPr="000C62F5">
        <w:rPr>
          <w:rFonts w:ascii="Times New Roman" w:hAnsi="Times New Roman" w:cs="Times New Roman"/>
          <w:i/>
          <w:iCs/>
          <w:color w:val="000000" w:themeColor="text1"/>
        </w:rPr>
        <w:t>The mission of the Office of the Insurance and Safety Fire Commissioner is to protect Georgia families by providing access to vital insurance products and safe buildings through fair regulation that creates economic opportunities for all Georgians</w:t>
      </w:r>
      <w:r w:rsidR="00D30AAA">
        <w:rPr>
          <w:rFonts w:ascii="Times New Roman" w:hAnsi="Times New Roman" w:cs="Times New Roman"/>
          <w:i/>
          <w:iCs/>
          <w:color w:val="000000" w:themeColor="text1"/>
        </w:rPr>
        <w:t>.</w:t>
      </w:r>
    </w:p>
    <w:sectPr w:rsidR="002E1CD1" w:rsidRPr="00D30AAA" w:rsidSect="00B87FB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wGRZiZmRgYmSjpKwanFxZn5eSAFhrUAgRT6uSwAAAA="/>
  </w:docVars>
  <w:rsids>
    <w:rsidRoot w:val="00174F0F"/>
    <w:rsid w:val="00000441"/>
    <w:rsid w:val="000237F6"/>
    <w:rsid w:val="00027691"/>
    <w:rsid w:val="00032DC0"/>
    <w:rsid w:val="00034A82"/>
    <w:rsid w:val="00040799"/>
    <w:rsid w:val="00043F6B"/>
    <w:rsid w:val="00051F97"/>
    <w:rsid w:val="00063AFC"/>
    <w:rsid w:val="0007000A"/>
    <w:rsid w:val="0007067D"/>
    <w:rsid w:val="00070C85"/>
    <w:rsid w:val="000767C9"/>
    <w:rsid w:val="00083C5A"/>
    <w:rsid w:val="0009319E"/>
    <w:rsid w:val="000A0241"/>
    <w:rsid w:val="000B14B1"/>
    <w:rsid w:val="000B1D8D"/>
    <w:rsid w:val="000B70EC"/>
    <w:rsid w:val="000C18EB"/>
    <w:rsid w:val="000C62F5"/>
    <w:rsid w:val="001011F2"/>
    <w:rsid w:val="001118B4"/>
    <w:rsid w:val="00111F4C"/>
    <w:rsid w:val="00113399"/>
    <w:rsid w:val="00120E02"/>
    <w:rsid w:val="00125779"/>
    <w:rsid w:val="00126393"/>
    <w:rsid w:val="00126DBE"/>
    <w:rsid w:val="0013596A"/>
    <w:rsid w:val="00136C42"/>
    <w:rsid w:val="00143798"/>
    <w:rsid w:val="00163BA0"/>
    <w:rsid w:val="001665D8"/>
    <w:rsid w:val="00174F0F"/>
    <w:rsid w:val="00180A93"/>
    <w:rsid w:val="00182D89"/>
    <w:rsid w:val="001856F3"/>
    <w:rsid w:val="001933AB"/>
    <w:rsid w:val="00194401"/>
    <w:rsid w:val="00195B00"/>
    <w:rsid w:val="00197094"/>
    <w:rsid w:val="001A7EBD"/>
    <w:rsid w:val="001B7542"/>
    <w:rsid w:val="001B7FD3"/>
    <w:rsid w:val="001C5239"/>
    <w:rsid w:val="001C7C9A"/>
    <w:rsid w:val="001C7EE6"/>
    <w:rsid w:val="001D0E8D"/>
    <w:rsid w:val="001D15B9"/>
    <w:rsid w:val="001D1F3B"/>
    <w:rsid w:val="001D56B2"/>
    <w:rsid w:val="001D7F10"/>
    <w:rsid w:val="001E365C"/>
    <w:rsid w:val="001E5D0B"/>
    <w:rsid w:val="001E6928"/>
    <w:rsid w:val="001E7994"/>
    <w:rsid w:val="001F2CBC"/>
    <w:rsid w:val="001F4C44"/>
    <w:rsid w:val="00202BD2"/>
    <w:rsid w:val="002032FC"/>
    <w:rsid w:val="002053E1"/>
    <w:rsid w:val="00207A73"/>
    <w:rsid w:val="00213F03"/>
    <w:rsid w:val="002266ED"/>
    <w:rsid w:val="002313FC"/>
    <w:rsid w:val="00260E55"/>
    <w:rsid w:val="00274586"/>
    <w:rsid w:val="00275859"/>
    <w:rsid w:val="00290362"/>
    <w:rsid w:val="002A08B5"/>
    <w:rsid w:val="002A2EF3"/>
    <w:rsid w:val="002A7AFF"/>
    <w:rsid w:val="002B388D"/>
    <w:rsid w:val="002B6954"/>
    <w:rsid w:val="002C0EC4"/>
    <w:rsid w:val="002C5C80"/>
    <w:rsid w:val="002C5E1F"/>
    <w:rsid w:val="002C64DA"/>
    <w:rsid w:val="002D5B4B"/>
    <w:rsid w:val="002E1CD1"/>
    <w:rsid w:val="002E4352"/>
    <w:rsid w:val="002F2DE9"/>
    <w:rsid w:val="002F74AD"/>
    <w:rsid w:val="002F7FF3"/>
    <w:rsid w:val="003018F1"/>
    <w:rsid w:val="003043C6"/>
    <w:rsid w:val="00310E64"/>
    <w:rsid w:val="00312147"/>
    <w:rsid w:val="003155F7"/>
    <w:rsid w:val="0031762A"/>
    <w:rsid w:val="00320B2E"/>
    <w:rsid w:val="0032497C"/>
    <w:rsid w:val="00332316"/>
    <w:rsid w:val="0033300F"/>
    <w:rsid w:val="00357EC2"/>
    <w:rsid w:val="00360533"/>
    <w:rsid w:val="00365393"/>
    <w:rsid w:val="00370A6D"/>
    <w:rsid w:val="00376993"/>
    <w:rsid w:val="00381C3C"/>
    <w:rsid w:val="00382F13"/>
    <w:rsid w:val="003856BA"/>
    <w:rsid w:val="003914CB"/>
    <w:rsid w:val="00391C4A"/>
    <w:rsid w:val="00394CF2"/>
    <w:rsid w:val="003A1707"/>
    <w:rsid w:val="003C36EB"/>
    <w:rsid w:val="003C41A2"/>
    <w:rsid w:val="003C457C"/>
    <w:rsid w:val="003C4857"/>
    <w:rsid w:val="003E6789"/>
    <w:rsid w:val="004105B3"/>
    <w:rsid w:val="00417FF1"/>
    <w:rsid w:val="00421CF9"/>
    <w:rsid w:val="00422156"/>
    <w:rsid w:val="00440C01"/>
    <w:rsid w:val="004423BB"/>
    <w:rsid w:val="00442B70"/>
    <w:rsid w:val="004672F7"/>
    <w:rsid w:val="00473765"/>
    <w:rsid w:val="004828BF"/>
    <w:rsid w:val="004845E1"/>
    <w:rsid w:val="00492C9A"/>
    <w:rsid w:val="004979A9"/>
    <w:rsid w:val="004B3350"/>
    <w:rsid w:val="004B652B"/>
    <w:rsid w:val="004B7935"/>
    <w:rsid w:val="004C00C9"/>
    <w:rsid w:val="004C2399"/>
    <w:rsid w:val="004C33BF"/>
    <w:rsid w:val="004D0EEC"/>
    <w:rsid w:val="004D2415"/>
    <w:rsid w:val="004D7DC1"/>
    <w:rsid w:val="004F7521"/>
    <w:rsid w:val="00500B19"/>
    <w:rsid w:val="00512179"/>
    <w:rsid w:val="00522175"/>
    <w:rsid w:val="00531E40"/>
    <w:rsid w:val="00533817"/>
    <w:rsid w:val="0055489B"/>
    <w:rsid w:val="00554FEB"/>
    <w:rsid w:val="00560606"/>
    <w:rsid w:val="0056395B"/>
    <w:rsid w:val="005663BA"/>
    <w:rsid w:val="00596752"/>
    <w:rsid w:val="005A371D"/>
    <w:rsid w:val="005B07DC"/>
    <w:rsid w:val="005B1BB4"/>
    <w:rsid w:val="005C049C"/>
    <w:rsid w:val="005C22D7"/>
    <w:rsid w:val="005E186C"/>
    <w:rsid w:val="005E73E0"/>
    <w:rsid w:val="00600E09"/>
    <w:rsid w:val="00617695"/>
    <w:rsid w:val="00623628"/>
    <w:rsid w:val="00631CB5"/>
    <w:rsid w:val="00634E52"/>
    <w:rsid w:val="00642716"/>
    <w:rsid w:val="0065147F"/>
    <w:rsid w:val="00655BBC"/>
    <w:rsid w:val="006645B1"/>
    <w:rsid w:val="00675D4D"/>
    <w:rsid w:val="006812A0"/>
    <w:rsid w:val="00696598"/>
    <w:rsid w:val="0069708D"/>
    <w:rsid w:val="00697166"/>
    <w:rsid w:val="006A0F3F"/>
    <w:rsid w:val="006B2D37"/>
    <w:rsid w:val="006B37A3"/>
    <w:rsid w:val="006B4520"/>
    <w:rsid w:val="006B48BD"/>
    <w:rsid w:val="006B61DA"/>
    <w:rsid w:val="006B7787"/>
    <w:rsid w:val="006C1D05"/>
    <w:rsid w:val="006D01A6"/>
    <w:rsid w:val="006D643B"/>
    <w:rsid w:val="006D79B5"/>
    <w:rsid w:val="006E23DD"/>
    <w:rsid w:val="006E4A36"/>
    <w:rsid w:val="0070533F"/>
    <w:rsid w:val="00717884"/>
    <w:rsid w:val="00720015"/>
    <w:rsid w:val="00724483"/>
    <w:rsid w:val="007254ED"/>
    <w:rsid w:val="00735745"/>
    <w:rsid w:val="00742BC4"/>
    <w:rsid w:val="00743C75"/>
    <w:rsid w:val="0075689E"/>
    <w:rsid w:val="007620B1"/>
    <w:rsid w:val="0076577F"/>
    <w:rsid w:val="0076731E"/>
    <w:rsid w:val="007752D9"/>
    <w:rsid w:val="00782DAA"/>
    <w:rsid w:val="0078384F"/>
    <w:rsid w:val="00785C30"/>
    <w:rsid w:val="00786249"/>
    <w:rsid w:val="00797E1F"/>
    <w:rsid w:val="007B0A54"/>
    <w:rsid w:val="007C3196"/>
    <w:rsid w:val="007D149F"/>
    <w:rsid w:val="007E1813"/>
    <w:rsid w:val="007E184C"/>
    <w:rsid w:val="007E562C"/>
    <w:rsid w:val="007E66BA"/>
    <w:rsid w:val="007F35EB"/>
    <w:rsid w:val="008043DC"/>
    <w:rsid w:val="00811517"/>
    <w:rsid w:val="00812949"/>
    <w:rsid w:val="00812B2E"/>
    <w:rsid w:val="00813A52"/>
    <w:rsid w:val="00823456"/>
    <w:rsid w:val="008240D4"/>
    <w:rsid w:val="0082747A"/>
    <w:rsid w:val="00830206"/>
    <w:rsid w:val="008303B5"/>
    <w:rsid w:val="00832D0B"/>
    <w:rsid w:val="008409DA"/>
    <w:rsid w:val="00846DEE"/>
    <w:rsid w:val="00851C29"/>
    <w:rsid w:val="00864A63"/>
    <w:rsid w:val="00864FD9"/>
    <w:rsid w:val="00875EB9"/>
    <w:rsid w:val="0087610F"/>
    <w:rsid w:val="0088696E"/>
    <w:rsid w:val="008A59A0"/>
    <w:rsid w:val="008A7826"/>
    <w:rsid w:val="008A7F03"/>
    <w:rsid w:val="008A7FD4"/>
    <w:rsid w:val="008B1045"/>
    <w:rsid w:val="008B26AC"/>
    <w:rsid w:val="008C3A05"/>
    <w:rsid w:val="008C4ACC"/>
    <w:rsid w:val="008C56BE"/>
    <w:rsid w:val="008C5C15"/>
    <w:rsid w:val="008C7BD8"/>
    <w:rsid w:val="008D6C9C"/>
    <w:rsid w:val="008D7DE2"/>
    <w:rsid w:val="008D7E95"/>
    <w:rsid w:val="008E06D2"/>
    <w:rsid w:val="008E717D"/>
    <w:rsid w:val="008F3E46"/>
    <w:rsid w:val="008F553E"/>
    <w:rsid w:val="008F5DBA"/>
    <w:rsid w:val="008F72A4"/>
    <w:rsid w:val="008F7795"/>
    <w:rsid w:val="0090712D"/>
    <w:rsid w:val="0091025B"/>
    <w:rsid w:val="00912801"/>
    <w:rsid w:val="00913ECE"/>
    <w:rsid w:val="00915C4F"/>
    <w:rsid w:val="009179EF"/>
    <w:rsid w:val="009249C5"/>
    <w:rsid w:val="00934275"/>
    <w:rsid w:val="00946881"/>
    <w:rsid w:val="00946C27"/>
    <w:rsid w:val="00955DAA"/>
    <w:rsid w:val="00956C37"/>
    <w:rsid w:val="00965173"/>
    <w:rsid w:val="0097417D"/>
    <w:rsid w:val="00993672"/>
    <w:rsid w:val="00993DFF"/>
    <w:rsid w:val="009A51FF"/>
    <w:rsid w:val="009A6393"/>
    <w:rsid w:val="009B54DD"/>
    <w:rsid w:val="009D477C"/>
    <w:rsid w:val="009D7D4A"/>
    <w:rsid w:val="009E3786"/>
    <w:rsid w:val="009E6C86"/>
    <w:rsid w:val="009F2988"/>
    <w:rsid w:val="00A07687"/>
    <w:rsid w:val="00A200F9"/>
    <w:rsid w:val="00A24E21"/>
    <w:rsid w:val="00A25309"/>
    <w:rsid w:val="00A300CC"/>
    <w:rsid w:val="00A3134A"/>
    <w:rsid w:val="00A418E6"/>
    <w:rsid w:val="00A51683"/>
    <w:rsid w:val="00A61B9F"/>
    <w:rsid w:val="00A706C2"/>
    <w:rsid w:val="00A85E2A"/>
    <w:rsid w:val="00A94383"/>
    <w:rsid w:val="00A965AF"/>
    <w:rsid w:val="00AA01BD"/>
    <w:rsid w:val="00AA4706"/>
    <w:rsid w:val="00AA52E8"/>
    <w:rsid w:val="00AA6ADA"/>
    <w:rsid w:val="00AB5AD1"/>
    <w:rsid w:val="00AC2064"/>
    <w:rsid w:val="00AC785F"/>
    <w:rsid w:val="00AE2AA9"/>
    <w:rsid w:val="00AF2105"/>
    <w:rsid w:val="00AF2F91"/>
    <w:rsid w:val="00AF35FF"/>
    <w:rsid w:val="00B04760"/>
    <w:rsid w:val="00B17971"/>
    <w:rsid w:val="00B268FF"/>
    <w:rsid w:val="00B3003A"/>
    <w:rsid w:val="00B44230"/>
    <w:rsid w:val="00B466FF"/>
    <w:rsid w:val="00B50FC4"/>
    <w:rsid w:val="00B54BE3"/>
    <w:rsid w:val="00B65F5E"/>
    <w:rsid w:val="00B72365"/>
    <w:rsid w:val="00B87645"/>
    <w:rsid w:val="00B8792C"/>
    <w:rsid w:val="00B87FBF"/>
    <w:rsid w:val="00B94962"/>
    <w:rsid w:val="00BB406A"/>
    <w:rsid w:val="00BC1AE9"/>
    <w:rsid w:val="00BC6046"/>
    <w:rsid w:val="00BD2D77"/>
    <w:rsid w:val="00BD4DCF"/>
    <w:rsid w:val="00BE083F"/>
    <w:rsid w:val="00BE5FDD"/>
    <w:rsid w:val="00BF0F56"/>
    <w:rsid w:val="00BF41D4"/>
    <w:rsid w:val="00BF5C25"/>
    <w:rsid w:val="00BF6E13"/>
    <w:rsid w:val="00C03536"/>
    <w:rsid w:val="00C0606F"/>
    <w:rsid w:val="00C1008C"/>
    <w:rsid w:val="00C16ED9"/>
    <w:rsid w:val="00C251F6"/>
    <w:rsid w:val="00C46862"/>
    <w:rsid w:val="00C60851"/>
    <w:rsid w:val="00C623F6"/>
    <w:rsid w:val="00C64787"/>
    <w:rsid w:val="00C75035"/>
    <w:rsid w:val="00C768AF"/>
    <w:rsid w:val="00C81C44"/>
    <w:rsid w:val="00C85F89"/>
    <w:rsid w:val="00C911C3"/>
    <w:rsid w:val="00C9408E"/>
    <w:rsid w:val="00C943DA"/>
    <w:rsid w:val="00CA229C"/>
    <w:rsid w:val="00CB0E79"/>
    <w:rsid w:val="00CC0CF3"/>
    <w:rsid w:val="00CD6FB8"/>
    <w:rsid w:val="00CE475E"/>
    <w:rsid w:val="00CF5D86"/>
    <w:rsid w:val="00D04BD5"/>
    <w:rsid w:val="00D069BC"/>
    <w:rsid w:val="00D07101"/>
    <w:rsid w:val="00D133A2"/>
    <w:rsid w:val="00D1786C"/>
    <w:rsid w:val="00D25DCD"/>
    <w:rsid w:val="00D27EB0"/>
    <w:rsid w:val="00D30AAA"/>
    <w:rsid w:val="00D404E0"/>
    <w:rsid w:val="00D462B1"/>
    <w:rsid w:val="00D510F2"/>
    <w:rsid w:val="00D71113"/>
    <w:rsid w:val="00D81DB2"/>
    <w:rsid w:val="00D8680F"/>
    <w:rsid w:val="00D925CB"/>
    <w:rsid w:val="00DA3290"/>
    <w:rsid w:val="00DA5641"/>
    <w:rsid w:val="00DA5E32"/>
    <w:rsid w:val="00DB109C"/>
    <w:rsid w:val="00DB7724"/>
    <w:rsid w:val="00DD0130"/>
    <w:rsid w:val="00DE7EE3"/>
    <w:rsid w:val="00DF40EC"/>
    <w:rsid w:val="00E053BE"/>
    <w:rsid w:val="00E1082B"/>
    <w:rsid w:val="00E16DE9"/>
    <w:rsid w:val="00E17DE5"/>
    <w:rsid w:val="00E308BD"/>
    <w:rsid w:val="00E30E1F"/>
    <w:rsid w:val="00E34BE4"/>
    <w:rsid w:val="00E46EBB"/>
    <w:rsid w:val="00E51025"/>
    <w:rsid w:val="00E63199"/>
    <w:rsid w:val="00E672A1"/>
    <w:rsid w:val="00E75028"/>
    <w:rsid w:val="00E760A8"/>
    <w:rsid w:val="00E81240"/>
    <w:rsid w:val="00E821FD"/>
    <w:rsid w:val="00E82CD2"/>
    <w:rsid w:val="00E91053"/>
    <w:rsid w:val="00EA5804"/>
    <w:rsid w:val="00EB6EDC"/>
    <w:rsid w:val="00EC0922"/>
    <w:rsid w:val="00ED0791"/>
    <w:rsid w:val="00EE332B"/>
    <w:rsid w:val="00EE5391"/>
    <w:rsid w:val="00EE6F7F"/>
    <w:rsid w:val="00EE7021"/>
    <w:rsid w:val="00F12468"/>
    <w:rsid w:val="00F16602"/>
    <w:rsid w:val="00F20257"/>
    <w:rsid w:val="00F23D5E"/>
    <w:rsid w:val="00F35221"/>
    <w:rsid w:val="00F4489D"/>
    <w:rsid w:val="00F512FD"/>
    <w:rsid w:val="00F5668B"/>
    <w:rsid w:val="00F75BC0"/>
    <w:rsid w:val="00F83B72"/>
    <w:rsid w:val="00F94A32"/>
    <w:rsid w:val="00FA0709"/>
    <w:rsid w:val="00FB1FAC"/>
    <w:rsid w:val="00FB55F7"/>
    <w:rsid w:val="00FC56A5"/>
    <w:rsid w:val="00FD3CF1"/>
    <w:rsid w:val="00FD7EC7"/>
    <w:rsid w:val="00FD7F3C"/>
    <w:rsid w:val="00FE1108"/>
    <w:rsid w:val="00FE38F1"/>
    <w:rsid w:val="00FE4631"/>
    <w:rsid w:val="00FE753D"/>
    <w:rsid w:val="03BB6AFE"/>
    <w:rsid w:val="1AB8B90A"/>
    <w:rsid w:val="2150BE6B"/>
    <w:rsid w:val="5180853D"/>
    <w:rsid w:val="5253CF79"/>
    <w:rsid w:val="6C46A8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C13E7"/>
  <w15:chartTrackingRefBased/>
  <w15:docId w15:val="{084D7CFD-A010-40B5-AC16-4195E8AD2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A01BD"/>
    <w:pPr>
      <w:widowControl w:val="0"/>
      <w:autoSpaceDE w:val="0"/>
      <w:autoSpaceDN w:val="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AA01BD"/>
    <w:rPr>
      <w:rFonts w:ascii="Times New Roman" w:eastAsia="Times New Roman" w:hAnsi="Times New Roman" w:cs="Times New Roman"/>
    </w:rPr>
  </w:style>
  <w:style w:type="paragraph" w:styleId="NormalWeb">
    <w:name w:val="Normal (Web)"/>
    <w:basedOn w:val="Normal"/>
    <w:uiPriority w:val="99"/>
    <w:semiHidden/>
    <w:unhideWhenUsed/>
    <w:rsid w:val="000C62F5"/>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83978">
      <w:bodyDiv w:val="1"/>
      <w:marLeft w:val="0"/>
      <w:marRight w:val="0"/>
      <w:marTop w:val="0"/>
      <w:marBottom w:val="0"/>
      <w:divBdr>
        <w:top w:val="none" w:sz="0" w:space="0" w:color="auto"/>
        <w:left w:val="none" w:sz="0" w:space="0" w:color="auto"/>
        <w:bottom w:val="none" w:sz="0" w:space="0" w:color="auto"/>
        <w:right w:val="none" w:sz="0" w:space="0" w:color="auto"/>
      </w:divBdr>
    </w:div>
    <w:div w:id="320472105">
      <w:bodyDiv w:val="1"/>
      <w:marLeft w:val="0"/>
      <w:marRight w:val="0"/>
      <w:marTop w:val="0"/>
      <w:marBottom w:val="0"/>
      <w:divBdr>
        <w:top w:val="none" w:sz="0" w:space="0" w:color="auto"/>
        <w:left w:val="none" w:sz="0" w:space="0" w:color="auto"/>
        <w:bottom w:val="none" w:sz="0" w:space="0" w:color="auto"/>
        <w:right w:val="none" w:sz="0" w:space="0" w:color="auto"/>
      </w:divBdr>
    </w:div>
    <w:div w:id="453715577">
      <w:bodyDiv w:val="1"/>
      <w:marLeft w:val="0"/>
      <w:marRight w:val="0"/>
      <w:marTop w:val="0"/>
      <w:marBottom w:val="0"/>
      <w:divBdr>
        <w:top w:val="none" w:sz="0" w:space="0" w:color="auto"/>
        <w:left w:val="none" w:sz="0" w:space="0" w:color="auto"/>
        <w:bottom w:val="none" w:sz="0" w:space="0" w:color="auto"/>
        <w:right w:val="none" w:sz="0" w:space="0" w:color="auto"/>
      </w:divBdr>
    </w:div>
    <w:div w:id="929048610">
      <w:bodyDiv w:val="1"/>
      <w:marLeft w:val="0"/>
      <w:marRight w:val="0"/>
      <w:marTop w:val="0"/>
      <w:marBottom w:val="0"/>
      <w:divBdr>
        <w:top w:val="none" w:sz="0" w:space="0" w:color="auto"/>
        <w:left w:val="none" w:sz="0" w:space="0" w:color="auto"/>
        <w:bottom w:val="none" w:sz="0" w:space="0" w:color="auto"/>
        <w:right w:val="none" w:sz="0" w:space="0" w:color="auto"/>
      </w:divBdr>
    </w:div>
    <w:div w:id="1376002831">
      <w:bodyDiv w:val="1"/>
      <w:marLeft w:val="0"/>
      <w:marRight w:val="0"/>
      <w:marTop w:val="0"/>
      <w:marBottom w:val="0"/>
      <w:divBdr>
        <w:top w:val="none" w:sz="0" w:space="0" w:color="auto"/>
        <w:left w:val="none" w:sz="0" w:space="0" w:color="auto"/>
        <w:bottom w:val="none" w:sz="0" w:space="0" w:color="auto"/>
        <w:right w:val="none" w:sz="0" w:space="0" w:color="auto"/>
      </w:divBdr>
    </w:div>
    <w:div w:id="1813253824">
      <w:bodyDiv w:val="1"/>
      <w:marLeft w:val="0"/>
      <w:marRight w:val="0"/>
      <w:marTop w:val="0"/>
      <w:marBottom w:val="0"/>
      <w:divBdr>
        <w:top w:val="none" w:sz="0" w:space="0" w:color="auto"/>
        <w:left w:val="none" w:sz="0" w:space="0" w:color="auto"/>
        <w:bottom w:val="none" w:sz="0" w:space="0" w:color="auto"/>
        <w:right w:val="none" w:sz="0" w:space="0" w:color="auto"/>
      </w:divBdr>
    </w:div>
    <w:div w:id="1818065600">
      <w:bodyDiv w:val="1"/>
      <w:marLeft w:val="0"/>
      <w:marRight w:val="0"/>
      <w:marTop w:val="0"/>
      <w:marBottom w:val="0"/>
      <w:divBdr>
        <w:top w:val="none" w:sz="0" w:space="0" w:color="auto"/>
        <w:left w:val="none" w:sz="0" w:space="0" w:color="auto"/>
        <w:bottom w:val="none" w:sz="0" w:space="0" w:color="auto"/>
        <w:right w:val="none" w:sz="0" w:space="0" w:color="auto"/>
      </w:divBdr>
    </w:div>
    <w:div w:id="1894728639">
      <w:bodyDiv w:val="1"/>
      <w:marLeft w:val="0"/>
      <w:marRight w:val="0"/>
      <w:marTop w:val="0"/>
      <w:marBottom w:val="0"/>
      <w:divBdr>
        <w:top w:val="none" w:sz="0" w:space="0" w:color="auto"/>
        <w:left w:val="none" w:sz="0" w:space="0" w:color="auto"/>
        <w:bottom w:val="none" w:sz="0" w:space="0" w:color="auto"/>
        <w:right w:val="none" w:sz="0" w:space="0" w:color="auto"/>
      </w:divBdr>
    </w:div>
    <w:div w:id="202902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154</Words>
  <Characters>883</Characters>
  <Application>Microsoft Office Word</Application>
  <DocSecurity>0</DocSecurity>
  <Lines>7</Lines>
  <Paragraphs>2</Paragraphs>
  <ScaleCrop>false</ScaleCrop>
  <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roe County Man Killed in Fire</dc:title>
  <dc:subject/>
  <dc:creator>Rawson, Bryce</dc:creator>
  <cp:keywords/>
  <dc:description/>
  <cp:lastModifiedBy>Rawson, Bryce</cp:lastModifiedBy>
  <cp:revision>46</cp:revision>
  <cp:lastPrinted>2020-09-25T17:43:00Z</cp:lastPrinted>
  <dcterms:created xsi:type="dcterms:W3CDTF">2022-07-22T12:16:00Z</dcterms:created>
  <dcterms:modified xsi:type="dcterms:W3CDTF">2022-07-22T14:46:00Z</dcterms:modified>
</cp:coreProperties>
</file>